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883D0" w14:textId="77777777" w:rsidR="00005A1A" w:rsidRDefault="00005A1A" w:rsidP="00005A1A">
      <w:pPr>
        <w:spacing w:line="240" w:lineRule="auto"/>
        <w:rPr>
          <w:b/>
          <w:bCs/>
          <w:sz w:val="24"/>
          <w:szCs w:val="24"/>
        </w:rPr>
      </w:pPr>
    </w:p>
    <w:p w14:paraId="57771F64" w14:textId="77777777" w:rsidR="00F328F3" w:rsidRPr="00F328F3" w:rsidRDefault="00005A1A" w:rsidP="00F328F3">
      <w:pPr>
        <w:spacing w:line="240" w:lineRule="auto"/>
        <w:jc w:val="center"/>
        <w:rPr>
          <w:b/>
          <w:bCs/>
          <w:sz w:val="28"/>
          <w:szCs w:val="28"/>
        </w:rPr>
      </w:pPr>
      <w:r w:rsidRPr="00F328F3">
        <w:rPr>
          <w:b/>
          <w:bCs/>
          <w:sz w:val="28"/>
          <w:szCs w:val="28"/>
        </w:rPr>
        <w:t>Sasi Kumar Davuluru</w:t>
      </w:r>
    </w:p>
    <w:p w14:paraId="258B40E7" w14:textId="4B06B13B" w:rsidR="00005A1A" w:rsidRPr="00F328F3" w:rsidRDefault="00D24474" w:rsidP="00F328F3">
      <w:pPr>
        <w:spacing w:line="240" w:lineRule="auto"/>
        <w:jc w:val="center"/>
        <w:rPr>
          <w:b/>
          <w:bCs/>
          <w:sz w:val="24"/>
          <w:szCs w:val="24"/>
        </w:rPr>
        <w:sectPr w:rsidR="00005A1A" w:rsidRPr="00F328F3" w:rsidSect="00005A1A">
          <w:pgSz w:w="11907" w:h="16839"/>
          <w:pgMar w:top="310" w:right="1440" w:bottom="1440" w:left="1440" w:header="0" w:footer="288" w:gutter="0"/>
          <w:pgNumType w:start="1"/>
          <w:cols w:space="720"/>
          <w:titlePg/>
        </w:sectPr>
      </w:pPr>
      <w:r w:rsidRPr="00D24474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075A33" wp14:editId="4EE14475">
                <wp:simplePos x="0" y="0"/>
                <wp:positionH relativeFrom="column">
                  <wp:posOffset>50800</wp:posOffset>
                </wp:positionH>
                <wp:positionV relativeFrom="paragraph">
                  <wp:posOffset>288290</wp:posOffset>
                </wp:positionV>
                <wp:extent cx="6155267" cy="0"/>
                <wp:effectExtent l="0" t="0" r="17145" b="12700"/>
                <wp:wrapNone/>
                <wp:docPr id="60067250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267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7E12C8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pt,22.7pt" to="488.65pt,22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" strokecolor="#4472c4 [3204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36C40" wp14:editId="1A11F3AE">
                <wp:simplePos x="0" y="0"/>
                <wp:positionH relativeFrom="column">
                  <wp:posOffset>50799</wp:posOffset>
                </wp:positionH>
                <wp:positionV relativeFrom="paragraph">
                  <wp:posOffset>246592</wp:posOffset>
                </wp:positionV>
                <wp:extent cx="6155267" cy="0"/>
                <wp:effectExtent l="0" t="0" r="17145" b="12700"/>
                <wp:wrapNone/>
                <wp:docPr id="89502731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5267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AFED7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pt,19.4pt" to="488.65pt,19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" strokecolor="#4472c4 [3204]" strokeweight="1pt">
                <v:stroke joinstyle="miter"/>
              </v:line>
            </w:pict>
          </mc:Fallback>
        </mc:AlternateContent>
      </w:r>
      <w:r w:rsidR="00F328F3">
        <w:t xml:space="preserve">Research Triangle Park, NC </w:t>
      </w:r>
      <w:proofErr w:type="gramStart"/>
      <w:r w:rsidR="00F328F3">
        <w:t xml:space="preserve">- </w:t>
      </w:r>
      <w:r w:rsidR="00005A1A">
        <w:t xml:space="preserve"> (</w:t>
      </w:r>
      <w:proofErr w:type="gramEnd"/>
      <w:r w:rsidR="00005A1A">
        <w:t xml:space="preserve">703) 577 - 0590 </w:t>
      </w:r>
      <w:r w:rsidR="00F328F3">
        <w:t xml:space="preserve">- sashi.dav@gmail.com   </w:t>
      </w:r>
      <w:r w:rsidR="00005A1A">
        <w:tab/>
        <w:t xml:space="preserve">        </w:t>
      </w:r>
      <w:r w:rsidR="00F328F3">
        <w:t xml:space="preserve">                               </w:t>
      </w:r>
      <w:r w:rsidR="00005A1A">
        <w:t xml:space="preserve"> </w:t>
      </w:r>
    </w:p>
    <w:p w14:paraId="6A45AFF6" w14:textId="6E6C47AD" w:rsidR="00005A1A" w:rsidRDefault="00005A1A" w:rsidP="00005A1A">
      <w:pPr>
        <w:spacing w:line="240" w:lineRule="auto"/>
        <w:rPr>
          <w:b/>
          <w:bCs/>
        </w:rPr>
      </w:pPr>
    </w:p>
    <w:p w14:paraId="0E7C6C9A" w14:textId="77777777" w:rsidR="00005A1A" w:rsidRDefault="00005A1A" w:rsidP="00005A1A">
      <w:pPr>
        <w:spacing w:line="240" w:lineRule="auto"/>
      </w:pPr>
      <w:r w:rsidRPr="004D546E">
        <w:rPr>
          <w:b/>
          <w:bCs/>
        </w:rPr>
        <w:t>Career Objectives</w:t>
      </w:r>
      <w:r>
        <w:t>:</w:t>
      </w:r>
    </w:p>
    <w:p w14:paraId="565F0990" w14:textId="71A2174B" w:rsidR="00005A1A" w:rsidRDefault="00005A1A" w:rsidP="00005A1A">
      <w:pPr>
        <w:spacing w:line="240" w:lineRule="auto"/>
      </w:pPr>
      <w:r>
        <w:t xml:space="preserve">Having worked as System Administrator, I am seeking an exciting opportunity with a growing company, where I can leverage my IT skills, Financial &amp; Analytical background to provide effective client support. </w:t>
      </w:r>
      <w:r w:rsidR="00F328F3">
        <w:t>W</w:t>
      </w:r>
      <w:r>
        <w:t>ith my strong foundation of industr</w:t>
      </w:r>
      <w:r w:rsidR="00F328F3">
        <w:t>y</w:t>
      </w:r>
      <w:r>
        <w:t xml:space="preserve"> knowledge and </w:t>
      </w:r>
      <w:r w:rsidR="00A36060">
        <w:t>expertise</w:t>
      </w:r>
      <w:r w:rsidR="00F328F3">
        <w:t>,</w:t>
      </w:r>
      <w:r>
        <w:t xml:space="preserve"> I can efficiently implement IT strategies while embracing the challenges of emerging technologies. </w:t>
      </w:r>
      <w:r w:rsidR="00F328F3">
        <w:t>I continue to align my goals with business objectives with my evolving leadership mindset</w:t>
      </w:r>
      <w:r>
        <w:t>. My strength is business awareness</w:t>
      </w:r>
      <w:r w:rsidR="00F328F3">
        <w:t>,</w:t>
      </w:r>
      <w:r>
        <w:t xml:space="preserve"> and I strive for operational excellence. </w:t>
      </w:r>
    </w:p>
    <w:p w14:paraId="16FECD4E" w14:textId="0EA876FD" w:rsidR="00005A1A" w:rsidRDefault="00005A1A" w:rsidP="00005A1A">
      <w:pPr>
        <w:spacing w:line="240" w:lineRule="auto"/>
      </w:pPr>
      <w:r w:rsidRPr="004D546E">
        <w:rPr>
          <w:b/>
          <w:bCs/>
        </w:rPr>
        <w:t>Professional Summary</w:t>
      </w:r>
      <w:r>
        <w:t>:</w:t>
      </w:r>
    </w:p>
    <w:p w14:paraId="55B0B63E" w14:textId="5D7BC932" w:rsidR="00F328F3" w:rsidRDefault="00F328F3" w:rsidP="00005A1A">
      <w:pPr>
        <w:spacing w:line="240" w:lineRule="auto"/>
      </w:pPr>
      <w:r>
        <w:t>Offering o</w:t>
      </w:r>
      <w:r w:rsidR="00005A1A">
        <w:t xml:space="preserve">ver </w:t>
      </w:r>
      <w:r w:rsidR="00D94F61">
        <w:t>11</w:t>
      </w:r>
      <w:r w:rsidR="00005A1A">
        <w:t>+ years of experience as a System Administrator with design, implementation, and maintenance of source code using IBM Rational tools</w:t>
      </w:r>
      <w:r w:rsidR="00D94F61">
        <w:t xml:space="preserve"> suite</w:t>
      </w:r>
      <w:r w:rsidR="00005A1A">
        <w:t>, WebSphere and Db2 for more than 25000+ users.</w:t>
      </w:r>
      <w:r w:rsidR="00A36060">
        <w:t xml:space="preserve"> </w:t>
      </w:r>
    </w:p>
    <w:p w14:paraId="1BA27A98" w14:textId="6BFDA9F7" w:rsidR="00F328F3" w:rsidRDefault="00F328F3" w:rsidP="00005A1A">
      <w:pPr>
        <w:spacing w:line="240" w:lineRule="auto"/>
      </w:pPr>
      <w:r>
        <w:rPr>
          <w:b/>
          <w:bCs/>
        </w:rPr>
        <w:t>Recognition:</w:t>
      </w:r>
    </w:p>
    <w:p w14:paraId="6C1B7C1C" w14:textId="7F9199AB" w:rsidR="00A36060" w:rsidRDefault="00A36060" w:rsidP="00005A1A">
      <w:pPr>
        <w:spacing w:line="240" w:lineRule="auto"/>
      </w:pPr>
      <w:r>
        <w:t>Received recognition from higher management for taking</w:t>
      </w:r>
      <w:r w:rsidR="00F328F3">
        <w:t xml:space="preserve"> the</w:t>
      </w:r>
      <w:r>
        <w:t xml:space="preserve"> lead on </w:t>
      </w:r>
      <w:r w:rsidR="00072135">
        <w:t>business-critical</w:t>
      </w:r>
      <w:r>
        <w:t xml:space="preserve"> projects and completing them </w:t>
      </w:r>
      <w:r w:rsidR="00F328F3">
        <w:t>efficientl</w:t>
      </w:r>
      <w:r>
        <w:t>y. Received multiple client recognition for quick response in providing efficient solutions</w:t>
      </w:r>
      <w:r w:rsidR="00072135">
        <w:t xml:space="preserve"> for critical issues.</w:t>
      </w:r>
    </w:p>
    <w:p w14:paraId="312A5D56" w14:textId="6FE98DF7" w:rsidR="00005A1A" w:rsidRPr="00CD597A" w:rsidRDefault="00005A1A" w:rsidP="00005A1A">
      <w:pPr>
        <w:spacing w:line="240" w:lineRule="auto"/>
        <w:rPr>
          <w:b/>
          <w:bCs/>
        </w:rPr>
      </w:pPr>
      <w:r w:rsidRPr="00CD597A">
        <w:rPr>
          <w:b/>
          <w:bCs/>
        </w:rPr>
        <w:t>Technical Skills:</w:t>
      </w:r>
    </w:p>
    <w:p w14:paraId="414B8A21" w14:textId="77777777" w:rsidR="00005A1A" w:rsidRDefault="00005A1A" w:rsidP="00005A1A">
      <w:pPr>
        <w:spacing w:line="240" w:lineRule="auto"/>
      </w:pPr>
      <w:r w:rsidRPr="00CD597A">
        <w:rPr>
          <w:b/>
          <w:bCs/>
        </w:rPr>
        <w:t>OS</w:t>
      </w:r>
      <w:r w:rsidRPr="00ED3116">
        <w:t>:</w:t>
      </w:r>
      <w:r>
        <w:t xml:space="preserve"> AIX (7.1, 7.2) Unix (RHEL, CentOS)</w:t>
      </w:r>
    </w:p>
    <w:p w14:paraId="09FEDE52" w14:textId="77777777" w:rsidR="00005A1A" w:rsidRDefault="00005A1A" w:rsidP="00005A1A">
      <w:pPr>
        <w:spacing w:line="240" w:lineRule="auto"/>
      </w:pPr>
      <w:r w:rsidRPr="00CD597A">
        <w:rPr>
          <w:b/>
          <w:bCs/>
        </w:rPr>
        <w:t>Applications</w:t>
      </w:r>
      <w:r w:rsidRPr="00ED3116">
        <w:t>:</w:t>
      </w:r>
      <w:r>
        <w:t xml:space="preserve"> Source Code Management – IBM Rational Tools (Jazz Team Server, Rational Team Concert, RQM, RDNG, Data Components, Data Warehouse), WAS, Tomcat, Liberty. </w:t>
      </w:r>
    </w:p>
    <w:p w14:paraId="67CF461A" w14:textId="26906154" w:rsidR="00D94F61" w:rsidRDefault="00D94F61" w:rsidP="00005A1A">
      <w:pPr>
        <w:spacing w:line="240" w:lineRule="auto"/>
      </w:pPr>
      <w:r>
        <w:rPr>
          <w:b/>
          <w:bCs/>
        </w:rPr>
        <w:t xml:space="preserve">RTC </w:t>
      </w:r>
      <w:r>
        <w:rPr>
          <w:b/>
          <w:bCs/>
        </w:rPr>
        <w:t xml:space="preserve">Tool </w:t>
      </w:r>
      <w:r w:rsidRPr="00CD597A">
        <w:rPr>
          <w:b/>
          <w:bCs/>
        </w:rPr>
        <w:t>Versions</w:t>
      </w:r>
      <w:r>
        <w:t>: R</w:t>
      </w:r>
      <w:r>
        <w:t>ational Tools Suite</w:t>
      </w:r>
      <w:r>
        <w:t xml:space="preserve"> (4.0.7, 502, 6.0-6.0.6.1), Engineering Workflow Management (7.0- 7.02)</w:t>
      </w:r>
      <w:r>
        <w:t xml:space="preserve"> and WebSphere</w:t>
      </w:r>
      <w:r>
        <w:t xml:space="preserve"> (7.0, 8.5, 8.5.5</w:t>
      </w:r>
      <w:r>
        <w:t>, 9.0</w:t>
      </w:r>
      <w:r>
        <w:t>).</w:t>
      </w:r>
    </w:p>
    <w:p w14:paraId="11A3AA76" w14:textId="77777777" w:rsidR="00005A1A" w:rsidRDefault="00005A1A" w:rsidP="00005A1A">
      <w:pPr>
        <w:spacing w:line="240" w:lineRule="auto"/>
      </w:pPr>
      <w:r w:rsidRPr="00CD597A">
        <w:rPr>
          <w:b/>
          <w:bCs/>
        </w:rPr>
        <w:t>Databases</w:t>
      </w:r>
      <w:r w:rsidRPr="00ED3116">
        <w:t>:</w:t>
      </w:r>
      <w:r>
        <w:t xml:space="preserve"> Db2 (9.5, 9.7, 10.1, 10.5, 11.1, 11.5) for AIX, RHEL and Centos.</w:t>
      </w:r>
    </w:p>
    <w:p w14:paraId="4ECF2CF6" w14:textId="77777777" w:rsidR="00005A1A" w:rsidRDefault="00005A1A" w:rsidP="00005A1A">
      <w:pPr>
        <w:spacing w:line="240" w:lineRule="auto"/>
      </w:pPr>
      <w:r w:rsidRPr="00CD597A">
        <w:rPr>
          <w:b/>
          <w:bCs/>
        </w:rPr>
        <w:t>D</w:t>
      </w:r>
      <w:r>
        <w:rPr>
          <w:b/>
          <w:bCs/>
        </w:rPr>
        <w:t>b</w:t>
      </w:r>
      <w:r w:rsidRPr="00CD597A">
        <w:rPr>
          <w:b/>
          <w:bCs/>
        </w:rPr>
        <w:t xml:space="preserve"> Tools</w:t>
      </w:r>
      <w:r w:rsidRPr="00ED3116">
        <w:t>:</w:t>
      </w:r>
      <w:r>
        <w:t xml:space="preserve"> Db2 Administration, </w:t>
      </w:r>
      <w:proofErr w:type="spellStart"/>
      <w:r>
        <w:t>Hadr</w:t>
      </w:r>
      <w:proofErr w:type="spellEnd"/>
      <w:r>
        <w:t xml:space="preserve"> Management.</w:t>
      </w:r>
    </w:p>
    <w:p w14:paraId="7CFCA6C4" w14:textId="0394928E" w:rsidR="00005A1A" w:rsidRDefault="00005A1A" w:rsidP="00005A1A">
      <w:pPr>
        <w:spacing w:line="240" w:lineRule="auto"/>
      </w:pPr>
      <w:r w:rsidRPr="00CD597A">
        <w:rPr>
          <w:b/>
          <w:bCs/>
        </w:rPr>
        <w:t>Data Migration Skills</w:t>
      </w:r>
      <w:r>
        <w:t>: Db2 Database Migration from Big</w:t>
      </w:r>
      <w:r w:rsidR="00F328F3">
        <w:t>-</w:t>
      </w:r>
      <w:r>
        <w:t xml:space="preserve">endian Aix to Little endian Linux. </w:t>
      </w:r>
    </w:p>
    <w:p w14:paraId="03969F66" w14:textId="333F84FF" w:rsidR="00005A1A" w:rsidRDefault="00005A1A" w:rsidP="00005A1A">
      <w:pPr>
        <w:spacing w:line="240" w:lineRule="auto"/>
      </w:pPr>
      <w:r w:rsidRPr="00CD597A">
        <w:rPr>
          <w:b/>
          <w:bCs/>
        </w:rPr>
        <w:t>Application Migrations</w:t>
      </w:r>
      <w:r>
        <w:rPr>
          <w:b/>
          <w:bCs/>
        </w:rPr>
        <w:t xml:space="preserve"> Skills</w:t>
      </w:r>
      <w:r>
        <w:t>: Rational Team Concert Project Migrations</w:t>
      </w:r>
      <w:r w:rsidR="00072135">
        <w:t>,</w:t>
      </w:r>
      <w:r>
        <w:t xml:space="preserve"> Server Rename for RTC.</w:t>
      </w:r>
    </w:p>
    <w:p w14:paraId="405121FA" w14:textId="75C6F9E5" w:rsidR="00005A1A" w:rsidRDefault="00005A1A" w:rsidP="00005A1A">
      <w:pPr>
        <w:spacing w:line="240" w:lineRule="auto"/>
        <w:ind w:left="900" w:hanging="900"/>
      </w:pPr>
      <w:r>
        <w:rPr>
          <w:b/>
          <w:bCs/>
        </w:rPr>
        <w:t>Cloud Platforms</w:t>
      </w:r>
      <w:r w:rsidRPr="00790CAA">
        <w:t>:</w:t>
      </w:r>
      <w:r>
        <w:t xml:space="preserve"> </w:t>
      </w:r>
      <w:proofErr w:type="spellStart"/>
      <w:r>
        <w:t>Fyre</w:t>
      </w:r>
      <w:proofErr w:type="spellEnd"/>
      <w:r>
        <w:t xml:space="preserve"> &amp; V</w:t>
      </w:r>
      <w:r w:rsidR="00F328F3">
        <w:t xml:space="preserve"> </w:t>
      </w:r>
      <w:r>
        <w:t>launch (IBM Internal Cloud Platforms).</w:t>
      </w:r>
    </w:p>
    <w:p w14:paraId="039148B8" w14:textId="77777777" w:rsidR="00005A1A" w:rsidRDefault="00005A1A" w:rsidP="00005A1A">
      <w:pPr>
        <w:spacing w:line="240" w:lineRule="auto"/>
        <w:ind w:left="900" w:hanging="900"/>
      </w:pPr>
      <w:r>
        <w:rPr>
          <w:b/>
          <w:bCs/>
        </w:rPr>
        <w:t>Reporting Tools</w:t>
      </w:r>
      <w:r w:rsidRPr="001C3C0E">
        <w:t>:</w:t>
      </w:r>
      <w:r>
        <w:t xml:space="preserve"> Rational Report Builder and Rational Team Concert Dashboards.</w:t>
      </w:r>
    </w:p>
    <w:p w14:paraId="779F6699" w14:textId="77777777" w:rsidR="00005A1A" w:rsidRDefault="00005A1A" w:rsidP="00005A1A">
      <w:pPr>
        <w:spacing w:line="240" w:lineRule="auto"/>
      </w:pPr>
      <w:r>
        <w:rPr>
          <w:b/>
          <w:bCs/>
        </w:rPr>
        <w:t>Automation Tools</w:t>
      </w:r>
      <w:r w:rsidRPr="001C3C0E">
        <w:t>:</w:t>
      </w:r>
      <w:r>
        <w:t xml:space="preserve"> Ansible, Scripting.</w:t>
      </w:r>
    </w:p>
    <w:p w14:paraId="392FFEC8" w14:textId="77777777" w:rsidR="00005A1A" w:rsidRDefault="00005A1A" w:rsidP="00005A1A">
      <w:pPr>
        <w:spacing w:line="240" w:lineRule="auto"/>
        <w:ind w:left="900" w:hanging="900"/>
      </w:pPr>
      <w:r>
        <w:rPr>
          <w:b/>
          <w:bCs/>
        </w:rPr>
        <w:t>Security Skills</w:t>
      </w:r>
      <w:r w:rsidRPr="00AE4883">
        <w:t>:</w:t>
      </w:r>
      <w:r>
        <w:t xml:space="preserve"> Health Checks for Db2, WAS.</w:t>
      </w:r>
    </w:p>
    <w:p w14:paraId="014E1A99" w14:textId="77777777" w:rsidR="00005A1A" w:rsidRDefault="00005A1A" w:rsidP="00005A1A">
      <w:pPr>
        <w:spacing w:line="240" w:lineRule="auto"/>
      </w:pPr>
      <w:r>
        <w:rPr>
          <w:b/>
          <w:bCs/>
        </w:rPr>
        <w:t>Working Knowledge</w:t>
      </w:r>
      <w:r w:rsidRPr="001C3C0E">
        <w:t>:</w:t>
      </w:r>
      <w:r>
        <w:t xml:space="preserve"> Lotus Notes, HTML, GIT Hub, Jira, Jazz Access Management tool, ITIM Access Management, Nagios Monitoring, Instana Monitoring, MS office suite, Slack.</w:t>
      </w:r>
    </w:p>
    <w:p w14:paraId="75F35F31" w14:textId="77777777" w:rsidR="00AE1282" w:rsidRDefault="00AE1282" w:rsidP="00005A1A">
      <w:pPr>
        <w:spacing w:line="240" w:lineRule="auto"/>
        <w:ind w:left="990" w:hanging="990"/>
        <w:rPr>
          <w:b/>
          <w:bCs/>
        </w:rPr>
      </w:pPr>
    </w:p>
    <w:p w14:paraId="3FEBC1B1" w14:textId="77777777" w:rsidR="00D94F61" w:rsidRDefault="00D94F61" w:rsidP="00005A1A">
      <w:pPr>
        <w:spacing w:line="240" w:lineRule="auto"/>
        <w:ind w:left="990" w:hanging="990"/>
        <w:rPr>
          <w:b/>
          <w:bCs/>
        </w:rPr>
      </w:pPr>
    </w:p>
    <w:p w14:paraId="2C5F0E30" w14:textId="1572F37A" w:rsidR="00005A1A" w:rsidRDefault="00005A1A" w:rsidP="00005A1A">
      <w:pPr>
        <w:spacing w:line="240" w:lineRule="auto"/>
        <w:ind w:left="990" w:hanging="990"/>
      </w:pPr>
      <w:r>
        <w:rPr>
          <w:b/>
          <w:bCs/>
        </w:rPr>
        <w:lastRenderedPageBreak/>
        <w:t>Soft Skills:</w:t>
      </w:r>
    </w:p>
    <w:p w14:paraId="0C7958B3" w14:textId="303E864E" w:rsidR="00005A1A" w:rsidRDefault="00005A1A" w:rsidP="00005A1A">
      <w:pPr>
        <w:spacing w:line="240" w:lineRule="auto"/>
      </w:pPr>
      <w:r>
        <w:t>Leadership | Time Management | Global Client Management | Critical Thinking | Interpersonal Communications | Collaborations |Problem Solving | Adaptability | Teamwork | Decision Making | Presentations | Verbal and Written Communication Skills | Curious | Calculated Risk Taker</w:t>
      </w:r>
    </w:p>
    <w:p w14:paraId="69B32DFC" w14:textId="77777777" w:rsidR="00AE1282" w:rsidRDefault="00AE1282" w:rsidP="00005A1A">
      <w:pPr>
        <w:spacing w:line="240" w:lineRule="auto"/>
      </w:pPr>
    </w:p>
    <w:p w14:paraId="5C5E463D" w14:textId="7531A44F" w:rsidR="00005A1A" w:rsidRDefault="00005A1A" w:rsidP="00005A1A">
      <w:pPr>
        <w:spacing w:line="240" w:lineRule="auto"/>
      </w:pPr>
      <w:r w:rsidRPr="004D546E">
        <w:rPr>
          <w:b/>
          <w:bCs/>
        </w:rPr>
        <w:t>Education</w:t>
      </w:r>
      <w:r>
        <w:rPr>
          <w:b/>
          <w:bCs/>
        </w:rPr>
        <w:t xml:space="preserve"> &amp; IBM Badges</w:t>
      </w:r>
      <w:r>
        <w:t xml:space="preserve">: </w:t>
      </w:r>
    </w:p>
    <w:p w14:paraId="27B98327" w14:textId="77777777" w:rsidR="00005A1A" w:rsidRDefault="00005A1A" w:rsidP="00005A1A">
      <w:pPr>
        <w:spacing w:line="240" w:lineRule="auto"/>
      </w:pPr>
      <w:r>
        <w:t xml:space="preserve">MS Information Technology at Marymount University                         December 2015  </w:t>
      </w:r>
    </w:p>
    <w:p w14:paraId="12E945B7" w14:textId="77777777" w:rsidR="00005A1A" w:rsidRDefault="00005A1A" w:rsidP="00005A1A">
      <w:pPr>
        <w:spacing w:line="240" w:lineRule="auto"/>
      </w:pPr>
      <w:r>
        <w:t>Bachelor of Commerce Computers at IIMC, Osmania University               April 2009</w:t>
      </w:r>
    </w:p>
    <w:p w14:paraId="2B360E99" w14:textId="1497CCC5" w:rsidR="00005A1A" w:rsidRDefault="00005A1A" w:rsidP="00005A1A">
      <w:pPr>
        <w:spacing w:line="240" w:lineRule="auto"/>
      </w:pPr>
      <w:r w:rsidRPr="00790CAA">
        <w:t>Badges</w:t>
      </w:r>
      <w:r>
        <w:t xml:space="preserve">: </w:t>
      </w:r>
      <w:r w:rsidRPr="00A873E8">
        <w:t>Obtained badge</w:t>
      </w:r>
      <w:r>
        <w:t>s</w:t>
      </w:r>
      <w:r w:rsidRPr="00A873E8">
        <w:t xml:space="preserve"> for Watson Analytics </w:t>
      </w:r>
      <w:r w:rsidR="00F328F3">
        <w:t xml:space="preserve">and </w:t>
      </w:r>
      <w:r w:rsidR="00AE1282" w:rsidRPr="00A873E8">
        <w:t>Blockchain</w:t>
      </w:r>
      <w:r w:rsidRPr="00A873E8">
        <w:t xml:space="preserve"> Technology</w:t>
      </w:r>
      <w:r>
        <w:t xml:space="preserve"> from IBM.</w:t>
      </w:r>
    </w:p>
    <w:p w14:paraId="1E975FAF" w14:textId="77777777" w:rsidR="00AE1282" w:rsidRPr="00EB1CB3" w:rsidRDefault="00AE1282" w:rsidP="00005A1A">
      <w:pPr>
        <w:spacing w:line="240" w:lineRule="auto"/>
      </w:pPr>
    </w:p>
    <w:p w14:paraId="78492640" w14:textId="77777777" w:rsidR="00005A1A" w:rsidRDefault="00005A1A" w:rsidP="00005A1A">
      <w:pPr>
        <w:spacing w:line="240" w:lineRule="auto"/>
      </w:pPr>
      <w:r w:rsidRPr="004D546E">
        <w:rPr>
          <w:b/>
          <w:bCs/>
        </w:rPr>
        <w:t>Professional Experience</w:t>
      </w:r>
      <w:r>
        <w:t>:</w:t>
      </w:r>
    </w:p>
    <w:p w14:paraId="294D6FB8" w14:textId="77777777" w:rsidR="00005A1A" w:rsidRDefault="00005A1A" w:rsidP="00005A1A">
      <w:pPr>
        <w:spacing w:line="240" w:lineRule="auto"/>
      </w:pPr>
      <w:r>
        <w:t xml:space="preserve">Employer: </w:t>
      </w:r>
      <w:r w:rsidRPr="00AE1282">
        <w:rPr>
          <w:b/>
          <w:bCs/>
        </w:rPr>
        <w:t>Infinite Computer Solutions</w:t>
      </w:r>
    </w:p>
    <w:p w14:paraId="1AC3B319" w14:textId="77777777" w:rsidR="00005A1A" w:rsidRDefault="00005A1A" w:rsidP="00005A1A">
      <w:pPr>
        <w:spacing w:line="240" w:lineRule="auto"/>
      </w:pPr>
      <w:r>
        <w:t xml:space="preserve">Client: </w:t>
      </w:r>
      <w:r w:rsidRPr="00AE1282">
        <w:rPr>
          <w:b/>
          <w:bCs/>
        </w:rPr>
        <w:t xml:space="preserve">IBM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(August 2016 – Present)</w:t>
      </w:r>
    </w:p>
    <w:p w14:paraId="60BA83F9" w14:textId="77777777" w:rsidR="00005A1A" w:rsidRDefault="00005A1A" w:rsidP="00005A1A">
      <w:pPr>
        <w:spacing w:line="240" w:lineRule="auto"/>
      </w:pPr>
      <w:r>
        <w:t xml:space="preserve">Responsibilities:  </w:t>
      </w:r>
    </w:p>
    <w:p w14:paraId="6E65C2A4" w14:textId="2EE341E4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Architect and </w:t>
      </w:r>
      <w:r w:rsidR="00AE1282">
        <w:t>d</w:t>
      </w:r>
      <w:r>
        <w:t>eploy Rational Team Concert, Rational Quality Manager &amp; Rational Doors Next Generatio</w:t>
      </w:r>
      <w:r w:rsidR="00AE1282">
        <w:t>n applications</w:t>
      </w:r>
      <w:r>
        <w:t>.</w:t>
      </w:r>
    </w:p>
    <w:p w14:paraId="50E90FF4" w14:textId="040324ED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Architect</w:t>
      </w:r>
      <w:r w:rsidR="00AE1282">
        <w:t xml:space="preserve"> </w:t>
      </w:r>
      <w:r>
        <w:t>and deploy Db2 database</w:t>
      </w:r>
      <w:r w:rsidR="00AE1282">
        <w:t xml:space="preserve"> instances</w:t>
      </w:r>
      <w:r>
        <w:t xml:space="preserve"> for Jazz Team Server.</w:t>
      </w:r>
    </w:p>
    <w:p w14:paraId="1815DF95" w14:textId="278A5F4B" w:rsidR="00005A1A" w:rsidRDefault="00AE1282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24x7 </w:t>
      </w:r>
      <w:r w:rsidR="00005A1A">
        <w:t>Production support to 25000+ internal IBM user</w:t>
      </w:r>
      <w:r>
        <w:t>s for RTC &amp; Db2 applications</w:t>
      </w:r>
      <w:r w:rsidR="00005A1A">
        <w:t>.</w:t>
      </w:r>
    </w:p>
    <w:p w14:paraId="1A2F05BD" w14:textId="741E4F59" w:rsidR="00005A1A" w:rsidRDefault="00005A1A" w:rsidP="00AE1282">
      <w:pPr>
        <w:pStyle w:val="ListParagraph"/>
        <w:numPr>
          <w:ilvl w:val="0"/>
          <w:numId w:val="1"/>
        </w:numPr>
        <w:spacing w:line="240" w:lineRule="auto"/>
      </w:pPr>
      <w:r>
        <w:t>Led</w:t>
      </w:r>
      <w:r w:rsidR="00AE1282">
        <w:t>,</w:t>
      </w:r>
      <w:r>
        <w:t xml:space="preserve"> architect, testing, and implementation of the migration project</w:t>
      </w:r>
      <w:r w:rsidR="00AE1282">
        <w:t>s</w:t>
      </w:r>
      <w:r>
        <w:t xml:space="preserve"> of</w:t>
      </w:r>
      <w:r w:rsidR="00F328F3">
        <w:t xml:space="preserve"> </w:t>
      </w:r>
      <w:r>
        <w:t xml:space="preserve">Db2 database from </w:t>
      </w:r>
      <w:proofErr w:type="spellStart"/>
      <w:r>
        <w:t>aix</w:t>
      </w:r>
      <w:proofErr w:type="spellEnd"/>
      <w:r>
        <w:t xml:space="preserve"> to </w:t>
      </w:r>
      <w:r w:rsidR="00F328F3">
        <w:t>L</w:t>
      </w:r>
      <w:r>
        <w:t>inux.</w:t>
      </w:r>
      <w:r w:rsidR="00AE1282">
        <w:t xml:space="preserve"> Extensively worked on migrations of 300+ Db2 databases from Aix to Linux.</w:t>
      </w:r>
    </w:p>
    <w:p w14:paraId="105C6CAF" w14:textId="191C5335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Responsible </w:t>
      </w:r>
      <w:r w:rsidR="00F328F3">
        <w:t>for performing</w:t>
      </w:r>
      <w:r>
        <w:t xml:space="preserve"> data export and import for db2 database for processing RTC upgrades.</w:t>
      </w:r>
    </w:p>
    <w:p w14:paraId="44C22B73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Knowledge of </w:t>
      </w:r>
      <w:proofErr w:type="spellStart"/>
      <w:r>
        <w:t>Hadr</w:t>
      </w:r>
      <w:proofErr w:type="spellEnd"/>
      <w:r>
        <w:t xml:space="preserve"> process for the Db2 databases.</w:t>
      </w:r>
    </w:p>
    <w:p w14:paraId="6809A541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Configure db2 to </w:t>
      </w:r>
      <w:proofErr w:type="spellStart"/>
      <w:r>
        <w:t>tsm</w:t>
      </w:r>
      <w:proofErr w:type="spellEnd"/>
      <w:r>
        <w:t xml:space="preserve"> for daily backups.</w:t>
      </w:r>
    </w:p>
    <w:p w14:paraId="55159D95" w14:textId="46BC0CFD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Responsible for db2 install, configuration, creation</w:t>
      </w:r>
      <w:r w:rsidR="00F328F3">
        <w:t>,</w:t>
      </w:r>
      <w:r>
        <w:t xml:space="preserve"> and maintenance of </w:t>
      </w:r>
      <w:r w:rsidR="00F328F3">
        <w:t xml:space="preserve">the </w:t>
      </w:r>
      <w:r>
        <w:t>database.</w:t>
      </w:r>
    </w:p>
    <w:p w14:paraId="394B3758" w14:textId="4567BED2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Db2 failover to </w:t>
      </w:r>
      <w:proofErr w:type="spellStart"/>
      <w:r w:rsidR="00AE1282">
        <w:t>H</w:t>
      </w:r>
      <w:r>
        <w:t>adr</w:t>
      </w:r>
      <w:proofErr w:type="spellEnd"/>
      <w:r>
        <w:t xml:space="preserve"> site for </w:t>
      </w:r>
      <w:r w:rsidR="00AE1282">
        <w:t>quarterly outages</w:t>
      </w:r>
      <w:r>
        <w:t>.</w:t>
      </w:r>
    </w:p>
    <w:p w14:paraId="1596F91F" w14:textId="0559548B" w:rsidR="00005A1A" w:rsidRDefault="00F328F3" w:rsidP="00005A1A">
      <w:pPr>
        <w:pStyle w:val="ListParagraph"/>
        <w:numPr>
          <w:ilvl w:val="0"/>
          <w:numId w:val="1"/>
        </w:numPr>
        <w:spacing w:line="240" w:lineRule="auto"/>
      </w:pPr>
      <w:r>
        <w:t>Responsible for c</w:t>
      </w:r>
      <w:r w:rsidR="00005A1A">
        <w:t>hanging the passw</w:t>
      </w:r>
      <w:r>
        <w:t>or</w:t>
      </w:r>
      <w:r w:rsidR="00005A1A">
        <w:t>d on databases every 90 days.</w:t>
      </w:r>
    </w:p>
    <w:p w14:paraId="4020AFFC" w14:textId="4980FEF1" w:rsidR="00AE1282" w:rsidRDefault="00005A1A" w:rsidP="00AE1282">
      <w:pPr>
        <w:pStyle w:val="ListParagraph"/>
        <w:numPr>
          <w:ilvl w:val="0"/>
          <w:numId w:val="1"/>
        </w:numPr>
        <w:spacing w:line="240" w:lineRule="auto"/>
      </w:pPr>
      <w:r>
        <w:t>Worked on restoring databases from the backups.</w:t>
      </w:r>
    </w:p>
    <w:p w14:paraId="65FE2C02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Provide peer training for the db2 migration process.</w:t>
      </w:r>
    </w:p>
    <w:p w14:paraId="62EB4721" w14:textId="74C14362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Additionally</w:t>
      </w:r>
      <w:r w:rsidR="00F328F3">
        <w:t>,</w:t>
      </w:r>
      <w:r>
        <w:t xml:space="preserve"> taken up tasks to recreate a test environment.</w:t>
      </w:r>
    </w:p>
    <w:p w14:paraId="3542ECA8" w14:textId="69B73E29" w:rsidR="00AE1282" w:rsidRDefault="00AE1282" w:rsidP="00AE1282">
      <w:pPr>
        <w:pStyle w:val="ListParagraph"/>
        <w:numPr>
          <w:ilvl w:val="0"/>
          <w:numId w:val="1"/>
        </w:numPr>
        <w:spacing w:line="240" w:lineRule="auto"/>
      </w:pPr>
      <w:r>
        <w:t>Worked on Db2 upgrades for versions 9.5, 9.7, 10.1, 10.5, 11.1, 11.5.</w:t>
      </w:r>
    </w:p>
    <w:p w14:paraId="7714A73C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Collaborated with customers, vendors, and senior company management to resolve enterprise tool issues.</w:t>
      </w:r>
    </w:p>
    <w:p w14:paraId="6E60985D" w14:textId="6B1418B6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Knowledge in doing bind for new applications.</w:t>
      </w:r>
    </w:p>
    <w:p w14:paraId="7D04F4E0" w14:textId="3266F1CF" w:rsidR="00AE1282" w:rsidRDefault="00AE1282" w:rsidP="00AE1282">
      <w:pPr>
        <w:pStyle w:val="ListParagraph"/>
        <w:numPr>
          <w:ilvl w:val="0"/>
          <w:numId w:val="1"/>
        </w:numPr>
        <w:spacing w:line="240" w:lineRule="auto"/>
      </w:pPr>
      <w:r w:rsidRPr="00711CD4">
        <w:t xml:space="preserve">Developed Unix Shell scripts to </w:t>
      </w:r>
      <w:r>
        <w:t>run crontab backups,</w:t>
      </w:r>
      <w:r w:rsidRPr="00711CD4">
        <w:t xml:space="preserve"> database </w:t>
      </w:r>
      <w:proofErr w:type="spellStart"/>
      <w:r>
        <w:t>hadr</w:t>
      </w:r>
      <w:proofErr w:type="spellEnd"/>
      <w:r>
        <w:t xml:space="preserve"> operation,</w:t>
      </w:r>
      <w:r w:rsidRPr="00711CD4">
        <w:t xml:space="preserve"> and database monitoring</w:t>
      </w:r>
      <w:r>
        <w:t>.</w:t>
      </w:r>
    </w:p>
    <w:p w14:paraId="0AC21376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Create and manage lifecycle projects on RTC by using customized process templates that comply with customer requirements.</w:t>
      </w:r>
    </w:p>
    <w:p w14:paraId="5F344559" w14:textId="2EADA1B3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Experienced in performance tuning for high</w:t>
      </w:r>
      <w:r w:rsidR="00F328F3">
        <w:t>-</w:t>
      </w:r>
      <w:r>
        <w:t>usage</w:t>
      </w:r>
      <w:r w:rsidR="00AE1282">
        <w:t xml:space="preserve"> databases</w:t>
      </w:r>
      <w:r>
        <w:t>.</w:t>
      </w:r>
    </w:p>
    <w:p w14:paraId="73553DDF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Architect, implement &amp; lead RTC Project migrations.</w:t>
      </w:r>
    </w:p>
    <w:p w14:paraId="28338C59" w14:textId="14111FB4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Perform RTC server rename for change in domain </w:t>
      </w:r>
      <w:r w:rsidR="00F328F3">
        <w:t>URL</w:t>
      </w:r>
      <w:r>
        <w:t>.</w:t>
      </w:r>
    </w:p>
    <w:p w14:paraId="5C9C0161" w14:textId="72CCC8F5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Work with individual Project areas. Have good knowledge o</w:t>
      </w:r>
      <w:r w:rsidR="00F328F3">
        <w:t>f</w:t>
      </w:r>
      <w:r>
        <w:t xml:space="preserve"> the structure (Project Areas, Team Areas, </w:t>
      </w:r>
      <w:r w:rsidR="00D94F61">
        <w:t>Timelines</w:t>
      </w:r>
      <w:r>
        <w:t>, Proces</w:t>
      </w:r>
      <w:r w:rsidR="00F328F3">
        <w:t>se</w:t>
      </w:r>
      <w:r>
        <w:t>s, Builds, Build engines...) and their customization.</w:t>
      </w:r>
    </w:p>
    <w:p w14:paraId="67EDD847" w14:textId="05100D08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Install Rational Tools </w:t>
      </w:r>
      <w:r w:rsidR="00F328F3">
        <w:t>i</w:t>
      </w:r>
      <w:r>
        <w:t xml:space="preserve">n </w:t>
      </w:r>
      <w:r w:rsidR="00F328F3">
        <w:t xml:space="preserve">an </w:t>
      </w:r>
      <w:r>
        <w:t>enterprise</w:t>
      </w:r>
      <w:r w:rsidR="00F328F3">
        <w:t>-</w:t>
      </w:r>
      <w:r>
        <w:t>level environment by planning the installation, configuration, and customization tools as Rational Tools Administrator.</w:t>
      </w:r>
    </w:p>
    <w:p w14:paraId="2A8F072B" w14:textId="0F2C7358" w:rsidR="00005A1A" w:rsidRDefault="00AE1282" w:rsidP="00005A1A">
      <w:pPr>
        <w:pStyle w:val="ListParagraph"/>
        <w:numPr>
          <w:ilvl w:val="0"/>
          <w:numId w:val="1"/>
        </w:numPr>
        <w:spacing w:line="240" w:lineRule="auto"/>
      </w:pPr>
      <w:r>
        <w:lastRenderedPageBreak/>
        <w:t>Performed</w:t>
      </w:r>
      <w:r w:rsidR="00005A1A">
        <w:t xml:space="preserve"> </w:t>
      </w:r>
      <w:r>
        <w:t>upgrades for</w:t>
      </w:r>
      <w:r w:rsidR="00005A1A">
        <w:t xml:space="preserve"> </w:t>
      </w:r>
      <w:r>
        <w:t xml:space="preserve">RTC </w:t>
      </w:r>
      <w:r w:rsidR="00005A1A">
        <w:t>tools from version 407,502,6.0,6.0.1,6</w:t>
      </w:r>
      <w:r>
        <w:t>.</w:t>
      </w:r>
      <w:r w:rsidR="00005A1A">
        <w:t>0</w:t>
      </w:r>
      <w:r>
        <w:t>.</w:t>
      </w:r>
      <w:r w:rsidR="00005A1A">
        <w:t>2,6</w:t>
      </w:r>
      <w:r>
        <w:t>.</w:t>
      </w:r>
      <w:r w:rsidR="00005A1A">
        <w:t>0</w:t>
      </w:r>
      <w:r>
        <w:t>.</w:t>
      </w:r>
      <w:r w:rsidR="00005A1A">
        <w:t>3, 6</w:t>
      </w:r>
      <w:r>
        <w:t>.</w:t>
      </w:r>
      <w:r w:rsidR="00005A1A">
        <w:t>0</w:t>
      </w:r>
      <w:r>
        <w:t>.</w:t>
      </w:r>
      <w:r w:rsidR="00005A1A">
        <w:t>5,6</w:t>
      </w:r>
      <w:r>
        <w:t>.</w:t>
      </w:r>
      <w:r w:rsidR="00005A1A">
        <w:t>0</w:t>
      </w:r>
      <w:r>
        <w:t>.</w:t>
      </w:r>
      <w:r w:rsidR="00005A1A">
        <w:t>6</w:t>
      </w:r>
      <w:r>
        <w:t>.</w:t>
      </w:r>
      <w:r w:rsidR="00005A1A">
        <w:t>1,7.0,7.1,7.2</w:t>
      </w:r>
    </w:p>
    <w:p w14:paraId="4C12BB43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Test and implement version upgrade of Rational Applications servers, with Version upgrade plan going from Dev &amp; Production.</w:t>
      </w:r>
    </w:p>
    <w:p w14:paraId="05A6CD7D" w14:textId="5E357E2A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Support all the processes and guides, help users </w:t>
      </w:r>
      <w:r w:rsidR="00F328F3">
        <w:t xml:space="preserve">get answers </w:t>
      </w:r>
      <w:r w:rsidR="00AE1282">
        <w:t xml:space="preserve">for issues </w:t>
      </w:r>
      <w:r w:rsidR="00F328F3">
        <w:t>and conduct</w:t>
      </w:r>
      <w:r>
        <w:t xml:space="preserve"> sessions for IBM Products.</w:t>
      </w:r>
    </w:p>
    <w:p w14:paraId="6B25E736" w14:textId="139DD2DB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Provide support assistance to clients and developers in resolving problems</w:t>
      </w:r>
      <w:r w:rsidR="00AE1282">
        <w:t xml:space="preserve"> with RTC, db2, WAS</w:t>
      </w:r>
      <w:r>
        <w:t>.</w:t>
      </w:r>
    </w:p>
    <w:p w14:paraId="2823E24D" w14:textId="34453FED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Maintain security updates on servers </w:t>
      </w:r>
      <w:r w:rsidR="00F328F3">
        <w:t>as per</w:t>
      </w:r>
      <w:r>
        <w:t xml:space="preserve"> IBM corporate policies.</w:t>
      </w:r>
    </w:p>
    <w:p w14:paraId="03AD7C2B" w14:textId="0DE9C6B5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Thorough in maintaining documentation. </w:t>
      </w:r>
    </w:p>
    <w:p w14:paraId="31812915" w14:textId="196F8190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Update and maintain user access thru </w:t>
      </w:r>
      <w:r w:rsidR="00AE1282">
        <w:t>Ldap blue groups</w:t>
      </w:r>
      <w:r>
        <w:t>.</w:t>
      </w:r>
    </w:p>
    <w:p w14:paraId="4311CB98" w14:textId="77777777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 xml:space="preserve">Maintain servers at high efficiency and performance. </w:t>
      </w:r>
    </w:p>
    <w:p w14:paraId="7EC43364" w14:textId="5C78B7A3" w:rsidR="00005A1A" w:rsidRDefault="00005A1A" w:rsidP="00005A1A">
      <w:pPr>
        <w:pStyle w:val="ListParagraph"/>
        <w:numPr>
          <w:ilvl w:val="0"/>
          <w:numId w:val="1"/>
        </w:numPr>
        <w:spacing w:line="240" w:lineRule="auto"/>
      </w:pPr>
      <w:r>
        <w:t>Perform periodic health checks for AIX, WAS</w:t>
      </w:r>
      <w:r w:rsidR="00F328F3">
        <w:t>,</w:t>
      </w:r>
      <w:r>
        <w:t xml:space="preserve"> and Db2.</w:t>
      </w:r>
    </w:p>
    <w:p w14:paraId="47F46EA0" w14:textId="77777777" w:rsidR="00005A1A" w:rsidRDefault="00005A1A" w:rsidP="00005A1A">
      <w:pPr>
        <w:spacing w:line="240" w:lineRule="auto"/>
      </w:pPr>
    </w:p>
    <w:p w14:paraId="0744CE2A" w14:textId="77777777" w:rsidR="00005A1A" w:rsidRDefault="00005A1A" w:rsidP="00005A1A">
      <w:pPr>
        <w:spacing w:line="240" w:lineRule="auto"/>
      </w:pPr>
      <w:r w:rsidRPr="00420D0B">
        <w:rPr>
          <w:b/>
          <w:bCs/>
        </w:rPr>
        <w:t>Jazz Solutions Inc, Ashburn VA</w:t>
      </w:r>
      <w:r>
        <w:t xml:space="preserve">.                                           (May 2016 – August 2016) </w:t>
      </w:r>
    </w:p>
    <w:p w14:paraId="75A5D328" w14:textId="77777777" w:rsidR="00005A1A" w:rsidRPr="004D546E" w:rsidRDefault="00005A1A" w:rsidP="00005A1A">
      <w:pPr>
        <w:spacing w:line="240" w:lineRule="auto"/>
      </w:pPr>
      <w:r>
        <w:t>Role: Rational Tools Administrator</w:t>
      </w:r>
    </w:p>
    <w:p w14:paraId="75A2A4AE" w14:textId="77777777" w:rsidR="00005A1A" w:rsidRDefault="00005A1A" w:rsidP="00005A1A">
      <w:pPr>
        <w:spacing w:line="240" w:lineRule="auto"/>
      </w:pPr>
      <w:r w:rsidRPr="004D546E">
        <w:rPr>
          <w:b/>
          <w:bCs/>
        </w:rPr>
        <w:t>Responsibilities</w:t>
      </w:r>
      <w:r>
        <w:t xml:space="preserve">:   </w:t>
      </w:r>
    </w:p>
    <w:p w14:paraId="7B94B0DA" w14:textId="311D1DA3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 xml:space="preserve">Played a </w:t>
      </w:r>
      <w:r w:rsidR="00F328F3">
        <w:t>significant</w:t>
      </w:r>
      <w:r>
        <w:t xml:space="preserve"> role in the </w:t>
      </w:r>
      <w:r w:rsidR="00F328F3">
        <w:t>pilot program committee</w:t>
      </w:r>
      <w:r>
        <w:t xml:space="preserve"> that involved the evaluation of IBM Jazz CLM tools such as RDNG, RTC, and RQM v 6.0.2 for the Enterprise environment.</w:t>
      </w:r>
    </w:p>
    <w:p w14:paraId="12518EF6" w14:textId="77777777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>Managed lifecycle projects that comply with Organizational Policies, Procedures, and Standard.</w:t>
      </w:r>
    </w:p>
    <w:p w14:paraId="5DE63F45" w14:textId="77777777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>Worked on customization and creation of project areas as per client requirements.</w:t>
      </w:r>
    </w:p>
    <w:p w14:paraId="651613FA" w14:textId="77777777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>Recommended best practices for configuration and change control based on the Unified</w:t>
      </w:r>
    </w:p>
    <w:p w14:paraId="1B095CD4" w14:textId="77777777" w:rsidR="00005A1A" w:rsidRDefault="00005A1A" w:rsidP="00AE1282">
      <w:pPr>
        <w:pStyle w:val="ListParagraph"/>
        <w:spacing w:line="240" w:lineRule="auto"/>
      </w:pPr>
      <w:r>
        <w:t>Change Management (UCM) process.</w:t>
      </w:r>
    </w:p>
    <w:p w14:paraId="513ADFEC" w14:textId="77777777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>Administered ClearCase Registry server backup and restore operations.</w:t>
      </w:r>
    </w:p>
    <w:p w14:paraId="5AAD2F55" w14:textId="4506B89A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 xml:space="preserve">Architected and implemented </w:t>
      </w:r>
      <w:r w:rsidR="00F328F3">
        <w:t xml:space="preserve">the </w:t>
      </w:r>
      <w:r>
        <w:t>use of Requisite Pro and supported users with any issues.</w:t>
      </w:r>
    </w:p>
    <w:p w14:paraId="40FDBE79" w14:textId="77777777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 xml:space="preserve">Setup and Install Rational Tools on servers. </w:t>
      </w:r>
    </w:p>
    <w:p w14:paraId="618105B1" w14:textId="65CA436F" w:rsidR="00005A1A" w:rsidRDefault="00005A1A" w:rsidP="00005A1A">
      <w:pPr>
        <w:pStyle w:val="ListParagraph"/>
        <w:numPr>
          <w:ilvl w:val="0"/>
          <w:numId w:val="2"/>
        </w:numPr>
        <w:spacing w:line="240" w:lineRule="auto"/>
      </w:pPr>
      <w:r>
        <w:t>Security enabled the projects to LDAP and maintained groups and users of the projects.</w:t>
      </w:r>
    </w:p>
    <w:p w14:paraId="1B89D62A" w14:textId="340BC9EA" w:rsidR="00AE1282" w:rsidRDefault="00AE1282" w:rsidP="00005A1A">
      <w:pPr>
        <w:pStyle w:val="ListParagraph"/>
        <w:numPr>
          <w:ilvl w:val="0"/>
          <w:numId w:val="2"/>
        </w:numPr>
        <w:spacing w:line="240" w:lineRule="auto"/>
      </w:pPr>
      <w:r>
        <w:t>Provide RTC application usage training to the users</w:t>
      </w:r>
    </w:p>
    <w:p w14:paraId="5BF4145C" w14:textId="1D162C69" w:rsidR="00005A1A" w:rsidRDefault="00005A1A" w:rsidP="00005A1A">
      <w:pPr>
        <w:spacing w:line="240" w:lineRule="auto"/>
      </w:pPr>
      <w:r w:rsidRPr="00072135">
        <w:rPr>
          <w:b/>
          <w:bCs/>
        </w:rPr>
        <w:t xml:space="preserve">Bhargava </w:t>
      </w:r>
      <w:proofErr w:type="spellStart"/>
      <w:r w:rsidRPr="00072135">
        <w:rPr>
          <w:b/>
          <w:bCs/>
        </w:rPr>
        <w:t>Ramanjaneya</w:t>
      </w:r>
      <w:proofErr w:type="spellEnd"/>
      <w:r w:rsidRPr="00072135">
        <w:rPr>
          <w:b/>
          <w:bCs/>
        </w:rPr>
        <w:t xml:space="preserve"> Co, Hyderabad</w:t>
      </w:r>
      <w:r w:rsidR="00F328F3">
        <w:rPr>
          <w:b/>
          <w:bCs/>
        </w:rPr>
        <w:t>,</w:t>
      </w:r>
      <w:r w:rsidRPr="00072135">
        <w:rPr>
          <w:b/>
          <w:bCs/>
        </w:rPr>
        <w:t xml:space="preserve"> India</w:t>
      </w:r>
      <w:r>
        <w:tab/>
      </w:r>
      <w:r>
        <w:tab/>
      </w:r>
      <w:r>
        <w:tab/>
        <w:t>(May 2009 – July 2014)</w:t>
      </w:r>
    </w:p>
    <w:p w14:paraId="3DBDEF21" w14:textId="77777777" w:rsidR="00005A1A" w:rsidRPr="004D546E" w:rsidRDefault="00005A1A" w:rsidP="00005A1A">
      <w:pPr>
        <w:spacing w:line="240" w:lineRule="auto"/>
        <w:rPr>
          <w:color w:val="C00000"/>
          <w:highlight w:val="darkGray"/>
        </w:rPr>
      </w:pPr>
      <w:r>
        <w:t>Role: System Admin</w:t>
      </w:r>
    </w:p>
    <w:p w14:paraId="3A8B996F" w14:textId="77777777" w:rsidR="00005A1A" w:rsidRDefault="00005A1A" w:rsidP="00005A1A">
      <w:pPr>
        <w:spacing w:line="240" w:lineRule="auto"/>
      </w:pPr>
      <w:r>
        <w:t>Responsibilities:</w:t>
      </w:r>
      <w:bookmarkStart w:id="0" w:name="gjdgxs" w:colFirst="0" w:colLast="0"/>
      <w:bookmarkEnd w:id="0"/>
    </w:p>
    <w:p w14:paraId="188A0600" w14:textId="4F3FC37A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Provided an operating model for the Source Code Management using RTC,</w:t>
      </w:r>
    </w:p>
    <w:p w14:paraId="0214FD34" w14:textId="5C6FD755" w:rsidR="00005A1A" w:rsidRDefault="00AE1282" w:rsidP="00005A1A">
      <w:pPr>
        <w:pStyle w:val="ListParagraph"/>
        <w:numPr>
          <w:ilvl w:val="0"/>
          <w:numId w:val="3"/>
        </w:numPr>
        <w:spacing w:line="240" w:lineRule="auto"/>
      </w:pPr>
      <w:r>
        <w:t>B</w:t>
      </w:r>
      <w:r w:rsidR="00005A1A">
        <w:t>uild a foundation for future Development platform</w:t>
      </w:r>
      <w:r w:rsidR="00F328F3">
        <w:t>s</w:t>
      </w:r>
      <w:r w:rsidR="00005A1A">
        <w:t xml:space="preserve"> and improv</w:t>
      </w:r>
      <w:r w:rsidR="00F328F3">
        <w:t>e</w:t>
      </w:r>
      <w:r w:rsidR="00005A1A">
        <w:t xml:space="preserve"> the developer</w:t>
      </w:r>
    </w:p>
    <w:p w14:paraId="7A426723" w14:textId="77777777" w:rsidR="00005A1A" w:rsidRDefault="00005A1A" w:rsidP="00AE1282">
      <w:pPr>
        <w:pStyle w:val="ListParagraph"/>
        <w:spacing w:line="240" w:lineRule="auto"/>
      </w:pPr>
      <w:r>
        <w:t>productivity.</w:t>
      </w:r>
    </w:p>
    <w:p w14:paraId="607BB335" w14:textId="32A38AEA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 xml:space="preserve">Created and managed lifecycle projects </w:t>
      </w:r>
      <w:r w:rsidR="00F328F3">
        <w:t>using process templates and project areas and assigned</w:t>
      </w:r>
      <w:r>
        <w:t xml:space="preserve"> process roles to the users.</w:t>
      </w:r>
    </w:p>
    <w:p w14:paraId="0496F503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Defined business strategy and approach for RTC (work effort management) WEM</w:t>
      </w:r>
    </w:p>
    <w:p w14:paraId="2E423820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and RTC Source Control integration.</w:t>
      </w:r>
    </w:p>
    <w:p w14:paraId="3D6FFAC4" w14:textId="10CCD815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Built a</w:t>
      </w:r>
      <w:r w:rsidR="00F328F3">
        <w:t xml:space="preserve"> ba</w:t>
      </w:r>
      <w:r>
        <w:t>tch script to deploy Rational Client to desktops/laptops.</w:t>
      </w:r>
    </w:p>
    <w:p w14:paraId="0BF41490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Recommended best practices for configuration and change control based on the Unified</w:t>
      </w:r>
    </w:p>
    <w:p w14:paraId="2DC5863F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Change Management (UCM) process.</w:t>
      </w:r>
    </w:p>
    <w:p w14:paraId="0DBBDFA1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Developed, implemented, and executed test methodologies and plans to ensure software product quality.</w:t>
      </w:r>
    </w:p>
    <w:p w14:paraId="7B7ED490" w14:textId="6195051B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Participated in developing Test Plan, Design Test Case, and Creat</w:t>
      </w:r>
      <w:r w:rsidR="00F328F3">
        <w:t>ing</w:t>
      </w:r>
      <w:r>
        <w:t xml:space="preserve"> Test Scripts.</w:t>
      </w:r>
    </w:p>
    <w:p w14:paraId="4BAD978A" w14:textId="77777777" w:rsidR="00005A1A" w:rsidRDefault="00005A1A" w:rsidP="00005A1A">
      <w:pPr>
        <w:pStyle w:val="ListParagraph"/>
        <w:numPr>
          <w:ilvl w:val="0"/>
          <w:numId w:val="3"/>
        </w:numPr>
        <w:spacing w:line="240" w:lineRule="auto"/>
      </w:pPr>
      <w:r>
        <w:t>Generated Test Summary reports and participated in defect review / Status Meetings.</w:t>
      </w:r>
    </w:p>
    <w:p w14:paraId="603EE07D" w14:textId="4C1CFD41" w:rsidR="007A0ABF" w:rsidRDefault="00005A1A" w:rsidP="00AE1282">
      <w:pPr>
        <w:pStyle w:val="ListParagraph"/>
        <w:numPr>
          <w:ilvl w:val="0"/>
          <w:numId w:val="3"/>
        </w:numPr>
        <w:spacing w:line="240" w:lineRule="auto"/>
      </w:pPr>
      <w:r>
        <w:t>Documented the entire workflow/process for end</w:t>
      </w:r>
      <w:r w:rsidR="00F328F3">
        <w:t>-</w:t>
      </w:r>
      <w:r>
        <w:t>users</w:t>
      </w:r>
      <w:r w:rsidR="00AE1282">
        <w:t>.</w:t>
      </w:r>
    </w:p>
    <w:sectPr w:rsidR="007A0ABF" w:rsidSect="00005A1A">
      <w:type w:val="continuous"/>
      <w:pgSz w:w="11907" w:h="16839"/>
      <w:pgMar w:top="850" w:right="1377" w:bottom="1013" w:left="1440" w:header="0" w:footer="288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9432B"/>
    <w:multiLevelType w:val="hybridMultilevel"/>
    <w:tmpl w:val="19960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656C78"/>
    <w:multiLevelType w:val="hybridMultilevel"/>
    <w:tmpl w:val="1436C8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22BF4"/>
    <w:multiLevelType w:val="hybridMultilevel"/>
    <w:tmpl w:val="ED5431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180089">
    <w:abstractNumId w:val="0"/>
  </w:num>
  <w:num w:numId="2" w16cid:durableId="1909918360">
    <w:abstractNumId w:val="1"/>
  </w:num>
  <w:num w:numId="3" w16cid:durableId="20176819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zS0tDA2NDWxNDFV0lEKTi0uzszPAykwrAUAnu8AlywAAAA="/>
  </w:docVars>
  <w:rsids>
    <w:rsidRoot w:val="00005A1A"/>
    <w:rsid w:val="00005A1A"/>
    <w:rsid w:val="00072135"/>
    <w:rsid w:val="000B0571"/>
    <w:rsid w:val="00420D0B"/>
    <w:rsid w:val="00703F72"/>
    <w:rsid w:val="007A0ABF"/>
    <w:rsid w:val="00A36060"/>
    <w:rsid w:val="00AE1282"/>
    <w:rsid w:val="00B2151E"/>
    <w:rsid w:val="00D24474"/>
    <w:rsid w:val="00D710CD"/>
    <w:rsid w:val="00D94F61"/>
    <w:rsid w:val="00F32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00565"/>
  <w15:chartTrackingRefBased/>
  <w15:docId w15:val="{E4B1BB49-0351-4649-B3A6-962D713A6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A1A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5A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CAC333-203C-8345-91DA-6A45996AE1EC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129</Words>
  <Characters>643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 kumar davuluru</dc:creator>
  <cp:keywords/>
  <dc:description/>
  <cp:lastModifiedBy>Sasi Davuluru</cp:lastModifiedBy>
  <cp:revision>5</cp:revision>
  <cp:lastPrinted>2023-05-22T20:47:00Z</cp:lastPrinted>
  <dcterms:created xsi:type="dcterms:W3CDTF">2023-05-22T20:41:00Z</dcterms:created>
  <dcterms:modified xsi:type="dcterms:W3CDTF">2023-05-22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220</vt:lpwstr>
  </property>
  <property fmtid="{D5CDD505-2E9C-101B-9397-08002B2CF9AE}" pid="3" name="grammarly_documentContext">
    <vt:lpwstr>{"goals":[],"domain":"general","emotions":[],"dialect":"american"}</vt:lpwstr>
  </property>
</Properties>
</file>